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11A7" w:rsidRPr="00B8418E" w:rsidRDefault="008461A4" w:rsidP="00B8418E">
      <w:pPr>
        <w:jc w:val="center"/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 w:rsidRPr="00B8418E">
        <w:rPr>
          <w:rFonts w:ascii="Times New Roman" w:hAnsi="Times New Roman" w:cs="Times New Roman"/>
          <w:b/>
          <w:bCs/>
          <w:sz w:val="24"/>
          <w:szCs w:val="24"/>
          <w:lang w:bidi="th-TH"/>
        </w:rPr>
        <w:t>Topic: Recruitment of a Teaching Position</w:t>
      </w:r>
    </w:p>
    <w:p w:rsidR="008461A4" w:rsidRPr="00B8418E" w:rsidRDefault="008461A4" w:rsidP="00B8418E">
      <w:pPr>
        <w:jc w:val="center"/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 w:rsidRPr="00B8418E">
        <w:rPr>
          <w:rFonts w:ascii="Times New Roman" w:hAnsi="Times New Roman" w:cs="Times New Roman"/>
          <w:b/>
          <w:bCs/>
          <w:sz w:val="24"/>
          <w:szCs w:val="24"/>
          <w:lang w:bidi="th-TH"/>
        </w:rPr>
        <w:t>A Contract Position of Chinese Teacher</w:t>
      </w:r>
    </w:p>
    <w:p w:rsidR="008461A4" w:rsidRPr="00B8418E" w:rsidRDefault="008461A4">
      <w:pPr>
        <w:rPr>
          <w:rFonts w:ascii="Times New Roman" w:hAnsi="Times New Roman" w:cs="Times New Roman"/>
          <w:lang w:bidi="th-TH"/>
        </w:rPr>
      </w:pPr>
      <w:proofErr w:type="spellStart"/>
      <w:r w:rsidRPr="00B8418E">
        <w:rPr>
          <w:rFonts w:ascii="Times New Roman" w:hAnsi="Times New Roman" w:cs="Times New Roman"/>
          <w:lang w:bidi="th-TH"/>
        </w:rPr>
        <w:t>Phetchabun</w:t>
      </w:r>
      <w:proofErr w:type="spellEnd"/>
      <w:r w:rsidRPr="00B8418E">
        <w:rPr>
          <w:rFonts w:ascii="Times New Roman" w:hAnsi="Times New Roman" w:cs="Times New Roman"/>
          <w:lang w:bidi="th-TH"/>
        </w:rPr>
        <w:t xml:space="preserve"> </w:t>
      </w:r>
      <w:proofErr w:type="spellStart"/>
      <w:r w:rsidRPr="00B8418E">
        <w:rPr>
          <w:rFonts w:ascii="Times New Roman" w:hAnsi="Times New Roman" w:cs="Times New Roman"/>
          <w:lang w:bidi="th-TH"/>
        </w:rPr>
        <w:t>Rajabhat</w:t>
      </w:r>
      <w:proofErr w:type="spellEnd"/>
      <w:r w:rsidRPr="00B8418E">
        <w:rPr>
          <w:rFonts w:ascii="Times New Roman" w:hAnsi="Times New Roman" w:cs="Times New Roman"/>
          <w:lang w:bidi="th-TH"/>
        </w:rPr>
        <w:t xml:space="preserve"> University is looking for a contract Chinese teacher.</w:t>
      </w:r>
    </w:p>
    <w:p w:rsidR="008461A4" w:rsidRPr="00B8418E" w:rsidRDefault="008461A4">
      <w:pPr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details are as follows:</w:t>
      </w:r>
    </w:p>
    <w:p w:rsidR="008461A4" w:rsidRPr="00B8418E" w:rsidRDefault="008461A4">
      <w:pPr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1. Qualifications:</w:t>
      </w:r>
    </w:p>
    <w:p w:rsidR="008461A4" w:rsidRPr="00B8418E" w:rsidRDefault="00B8418E">
      <w:pPr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8461A4" w:rsidRPr="00B8418E">
        <w:rPr>
          <w:rFonts w:ascii="Times New Roman" w:hAnsi="Times New Roman" w:cs="Times New Roman"/>
          <w:lang w:bidi="th-TH"/>
        </w:rPr>
        <w:t>1.1 Chinese nationality</w:t>
      </w:r>
    </w:p>
    <w:p w:rsidR="008461A4" w:rsidRPr="00B8418E" w:rsidRDefault="00B8418E">
      <w:pPr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8461A4" w:rsidRPr="00B8418E">
        <w:rPr>
          <w:rFonts w:ascii="Times New Roman" w:hAnsi="Times New Roman" w:cs="Times New Roman"/>
          <w:lang w:bidi="th-TH"/>
        </w:rPr>
        <w:t>1.2 A native speaker of Chinese</w:t>
      </w:r>
    </w:p>
    <w:p w:rsidR="008461A4" w:rsidRPr="00B8418E" w:rsidRDefault="00B8418E">
      <w:pPr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8461A4" w:rsidRPr="00B8418E">
        <w:rPr>
          <w:rFonts w:ascii="Times New Roman" w:hAnsi="Times New Roman" w:cs="Times New Roman"/>
          <w:lang w:bidi="th-TH"/>
        </w:rPr>
        <w:t>1.3 Bachelor’s degree or higher</w:t>
      </w:r>
    </w:p>
    <w:p w:rsidR="008461A4" w:rsidRPr="00B8418E" w:rsidRDefault="008461A4" w:rsidP="00B8418E">
      <w:pPr>
        <w:spacing w:after="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2. Date and place for recruitment:</w:t>
      </w:r>
    </w:p>
    <w:p w:rsidR="008461A4" w:rsidRPr="00B8418E" w:rsidRDefault="008461A4" w:rsidP="00B8418E">
      <w:pPr>
        <w:spacing w:after="0"/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applicant can apply in person at International Relations office ,Plan and Policy Division, M floor President Building between 7</w:t>
      </w:r>
      <w:r w:rsidRPr="00B8418E">
        <w:rPr>
          <w:rFonts w:ascii="Times New Roman" w:hAnsi="Times New Roman" w:cs="Times New Roman"/>
          <w:vertAlign w:val="superscript"/>
          <w:lang w:bidi="th-TH"/>
        </w:rPr>
        <w:t>th</w:t>
      </w:r>
      <w:r w:rsidRPr="00B8418E">
        <w:rPr>
          <w:rFonts w:ascii="Times New Roman" w:hAnsi="Times New Roman" w:cs="Times New Roman"/>
          <w:lang w:bidi="th-TH"/>
        </w:rPr>
        <w:t>-13</w:t>
      </w:r>
      <w:r w:rsidRPr="00B8418E">
        <w:rPr>
          <w:rFonts w:ascii="Times New Roman" w:hAnsi="Times New Roman" w:cs="Times New Roman"/>
          <w:vertAlign w:val="superscript"/>
          <w:lang w:bidi="th-TH"/>
        </w:rPr>
        <w:t>th</w:t>
      </w:r>
      <w:r w:rsidRPr="00B8418E">
        <w:rPr>
          <w:rFonts w:ascii="Times New Roman" w:hAnsi="Times New Roman" w:cs="Times New Roman"/>
          <w:lang w:bidi="th-TH"/>
        </w:rPr>
        <w:t xml:space="preserve"> August 2019 from Monday to Friday at 08.30 a.m. – 4.30 p.m. (except on government holidays and weekend)</w:t>
      </w:r>
    </w:p>
    <w:p w:rsidR="00B8418E" w:rsidRPr="00B8418E" w:rsidRDefault="00B8418E">
      <w:pPr>
        <w:rPr>
          <w:rFonts w:ascii="Times New Roman" w:hAnsi="Times New Roman" w:cs="Times New Roman"/>
          <w:sz w:val="16"/>
          <w:szCs w:val="16"/>
          <w:lang w:bidi="th-TH"/>
        </w:rPr>
      </w:pPr>
    </w:p>
    <w:p w:rsidR="008461A4" w:rsidRPr="00B8418E" w:rsidRDefault="00B924E2" w:rsidP="00B8418E">
      <w:pPr>
        <w:spacing w:after="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3. Documents</w:t>
      </w:r>
    </w:p>
    <w:p w:rsidR="00B924E2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B924E2" w:rsidRPr="00B8418E">
        <w:rPr>
          <w:rFonts w:ascii="Times New Roman" w:hAnsi="Times New Roman" w:cs="Times New Roman"/>
          <w:lang w:bidi="th-TH"/>
        </w:rPr>
        <w:t>3.1 A completely filled application form</w:t>
      </w:r>
    </w:p>
    <w:p w:rsidR="00B924E2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B924E2" w:rsidRPr="00B8418E">
        <w:rPr>
          <w:rFonts w:ascii="Times New Roman" w:hAnsi="Times New Roman" w:cs="Times New Roman"/>
          <w:lang w:bidi="th-TH"/>
        </w:rPr>
        <w:t>3.2 A certified copy of degree, certifications and transcript record</w:t>
      </w:r>
    </w:p>
    <w:p w:rsidR="00B924E2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B924E2" w:rsidRPr="00B8418E">
        <w:rPr>
          <w:rFonts w:ascii="Times New Roman" w:hAnsi="Times New Roman" w:cs="Times New Roman"/>
          <w:lang w:bidi="th-TH"/>
        </w:rPr>
        <w:t xml:space="preserve">3.3 A certified copy of passport </w:t>
      </w:r>
    </w:p>
    <w:p w:rsidR="00B924E2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B924E2" w:rsidRPr="00B8418E">
        <w:rPr>
          <w:rFonts w:ascii="Times New Roman" w:hAnsi="Times New Roman" w:cs="Times New Roman"/>
          <w:lang w:bidi="th-TH"/>
        </w:rPr>
        <w:t>3.4 A copy of certificate of name change (if any)</w:t>
      </w:r>
    </w:p>
    <w:p w:rsid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>
        <w:rPr>
          <w:rFonts w:ascii="Times New Roman" w:hAnsi="Times New Roman" w:cs="Times New Roman"/>
          <w:lang w:bidi="th-TH"/>
        </w:rPr>
        <w:tab/>
      </w:r>
      <w:r w:rsidR="00B924E2" w:rsidRPr="00B8418E">
        <w:rPr>
          <w:rFonts w:ascii="Times New Roman" w:hAnsi="Times New Roman" w:cs="Times New Roman"/>
          <w:lang w:bidi="th-TH"/>
        </w:rPr>
        <w:t>3.5 Three official photo, one inch square without sunglasses (taken within the last 6 months)</w:t>
      </w:r>
    </w:p>
    <w:p w:rsidR="00B8418E" w:rsidRPr="00B8418E" w:rsidRDefault="00B8418E" w:rsidP="00B8418E">
      <w:pPr>
        <w:spacing w:after="120"/>
        <w:rPr>
          <w:rFonts w:ascii="Times New Roman" w:hAnsi="Times New Roman" w:cs="Times New Roman"/>
          <w:sz w:val="16"/>
          <w:szCs w:val="16"/>
          <w:lang w:bidi="th-TH"/>
        </w:rPr>
      </w:pPr>
    </w:p>
    <w:p w:rsidR="00B924E2" w:rsidRPr="00B8418E" w:rsidRDefault="00B924E2" w:rsidP="00B8418E">
      <w:pPr>
        <w:spacing w:after="12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4. Date and place for selection</w:t>
      </w:r>
    </w:p>
    <w:p w:rsidR="00B8418E" w:rsidRDefault="00B924E2" w:rsidP="00B8418E">
      <w:pPr>
        <w:spacing w:after="120"/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university will</w:t>
      </w:r>
      <w:r w:rsidR="00DD3C14">
        <w:rPr>
          <w:rFonts w:ascii="Times New Roman" w:hAnsi="Times New Roman" w:cs="Times New Roman"/>
          <w:lang w:bidi="th-TH"/>
        </w:rPr>
        <w:t xml:space="preserve"> hold the interview on Augus</w:t>
      </w:r>
      <w:r w:rsidR="00DD3C14">
        <w:rPr>
          <w:rFonts w:ascii="Times New Roman" w:hAnsi="Times New Roman" w:cs="Angsana New"/>
          <w:szCs w:val="28"/>
          <w:lang w:bidi="th-TH"/>
        </w:rPr>
        <w:t>t 17</w:t>
      </w:r>
      <w:r w:rsidR="00DD3C14" w:rsidRPr="00DD3C14">
        <w:rPr>
          <w:rFonts w:ascii="Times New Roman" w:hAnsi="Times New Roman" w:cs="Angsana New"/>
          <w:szCs w:val="28"/>
          <w:vertAlign w:val="superscript"/>
          <w:lang w:bidi="th-TH"/>
        </w:rPr>
        <w:t>th</w:t>
      </w:r>
      <w:r w:rsidR="00DD3C14">
        <w:rPr>
          <w:rFonts w:ascii="Times New Roman" w:hAnsi="Times New Roman" w:cs="Angsana New"/>
          <w:szCs w:val="28"/>
          <w:lang w:bidi="th-TH"/>
        </w:rPr>
        <w:t>,</w:t>
      </w:r>
      <w:bookmarkStart w:id="0" w:name="_GoBack"/>
      <w:bookmarkEnd w:id="0"/>
      <w:r w:rsidRPr="00B8418E">
        <w:rPr>
          <w:rFonts w:ascii="Times New Roman" w:hAnsi="Times New Roman" w:cs="Times New Roman"/>
          <w:lang w:bidi="th-TH"/>
        </w:rPr>
        <w:t xml:space="preserve"> 2019 at </w:t>
      </w:r>
      <w:proofErr w:type="spellStart"/>
      <w:r w:rsidRPr="00B8418E">
        <w:rPr>
          <w:rFonts w:ascii="Times New Roman" w:hAnsi="Times New Roman" w:cs="Times New Roman"/>
          <w:lang w:bidi="th-TH"/>
        </w:rPr>
        <w:t>Khantee</w:t>
      </w:r>
      <w:proofErr w:type="spellEnd"/>
      <w:r w:rsidRPr="00B8418E">
        <w:rPr>
          <w:rFonts w:ascii="Times New Roman" w:hAnsi="Times New Roman" w:cs="Times New Roman"/>
          <w:lang w:bidi="th-TH"/>
        </w:rPr>
        <w:t xml:space="preserve"> meeting room, 3</w:t>
      </w:r>
      <w:r w:rsidRPr="00B8418E">
        <w:rPr>
          <w:rFonts w:ascii="Times New Roman" w:hAnsi="Times New Roman" w:cs="Times New Roman"/>
          <w:vertAlign w:val="superscript"/>
          <w:lang w:bidi="th-TH"/>
        </w:rPr>
        <w:t>rd</w:t>
      </w:r>
      <w:r w:rsidRPr="00B8418E">
        <w:rPr>
          <w:rFonts w:ascii="Times New Roman" w:hAnsi="Times New Roman" w:cs="Times New Roman"/>
          <w:lang w:bidi="th-TH"/>
        </w:rPr>
        <w:t xml:space="preserve"> floor, President Building</w:t>
      </w:r>
      <w:r w:rsidR="00B8418E">
        <w:rPr>
          <w:rFonts w:ascii="Times New Roman" w:hAnsi="Times New Roman" w:cs="Times New Roman"/>
          <w:lang w:bidi="th-TH"/>
        </w:rPr>
        <w:t>.</w:t>
      </w:r>
    </w:p>
    <w:p w:rsidR="00B8418E" w:rsidRPr="00B8418E" w:rsidRDefault="00B8418E" w:rsidP="00B8418E">
      <w:pPr>
        <w:spacing w:after="120"/>
        <w:rPr>
          <w:rFonts w:ascii="Times New Roman" w:hAnsi="Times New Roman" w:cs="Times New Roman"/>
          <w:sz w:val="16"/>
          <w:szCs w:val="16"/>
          <w:lang w:bidi="th-TH"/>
        </w:rPr>
      </w:pPr>
    </w:p>
    <w:p w:rsidR="00B924E2" w:rsidRPr="00B8418E" w:rsidRDefault="00B924E2" w:rsidP="00B8418E">
      <w:pPr>
        <w:spacing w:after="12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5. Criteria for selection</w:t>
      </w:r>
    </w:p>
    <w:p w:rsidR="00B924E2" w:rsidRDefault="00B924E2" w:rsidP="00B8418E">
      <w:pPr>
        <w:spacing w:after="120"/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qualified applicant must have at least 60 percent scores</w:t>
      </w:r>
      <w:r w:rsidR="00B8418E" w:rsidRPr="00B8418E">
        <w:rPr>
          <w:rFonts w:ascii="Times New Roman" w:hAnsi="Times New Roman" w:cs="Times New Roman"/>
          <w:cs/>
          <w:lang w:bidi="th-TH"/>
        </w:rPr>
        <w:t xml:space="preserve"> </w:t>
      </w:r>
      <w:r w:rsidR="00B8418E" w:rsidRPr="00B8418E">
        <w:rPr>
          <w:rFonts w:ascii="Times New Roman" w:hAnsi="Times New Roman" w:cs="Times New Roman"/>
          <w:lang w:bidi="th-TH"/>
        </w:rPr>
        <w:t>his/her performance.</w:t>
      </w:r>
    </w:p>
    <w:p w:rsidR="00B8418E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</w:p>
    <w:p w:rsidR="00B8418E" w:rsidRPr="00B8418E" w:rsidRDefault="00B8418E" w:rsidP="00B8418E">
      <w:pPr>
        <w:spacing w:after="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6. Announcement of the result</w:t>
      </w:r>
    </w:p>
    <w:p w:rsidR="00B8418E" w:rsidRPr="00B8418E" w:rsidRDefault="00B8418E" w:rsidP="00B8418E">
      <w:pPr>
        <w:spacing w:after="0"/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university will announce the result on the bulletin board in front of the personnel Administrative Division on August 18</w:t>
      </w:r>
      <w:r w:rsidRPr="00B8418E">
        <w:rPr>
          <w:rFonts w:ascii="Times New Roman" w:hAnsi="Times New Roman" w:cs="Times New Roman"/>
          <w:vertAlign w:val="superscript"/>
          <w:lang w:bidi="th-TH"/>
        </w:rPr>
        <w:t>th</w:t>
      </w:r>
      <w:r w:rsidRPr="00B8418E">
        <w:rPr>
          <w:rFonts w:ascii="Times New Roman" w:hAnsi="Times New Roman" w:cs="Times New Roman"/>
          <w:lang w:bidi="th-TH"/>
        </w:rPr>
        <w:t xml:space="preserve">, 2019 or the applicant can check on these website: </w:t>
      </w:r>
      <w:hyperlink r:id="rId4" w:history="1">
        <w:r w:rsidRPr="00B8418E">
          <w:rPr>
            <w:rStyle w:val="Hyperlink"/>
            <w:rFonts w:ascii="Times New Roman" w:hAnsi="Times New Roman" w:cs="Times New Roman"/>
            <w:lang w:bidi="th-TH"/>
          </w:rPr>
          <w:t>www.pcru.ac.th</w:t>
        </w:r>
      </w:hyperlink>
    </w:p>
    <w:p w:rsidR="00B8418E" w:rsidRPr="00B8418E" w:rsidRDefault="00B8418E">
      <w:pPr>
        <w:rPr>
          <w:rFonts w:ascii="Times New Roman" w:hAnsi="Times New Roman" w:cs="Times New Roman"/>
          <w:b/>
          <w:bCs/>
          <w:sz w:val="16"/>
          <w:szCs w:val="16"/>
          <w:lang w:bidi="th-TH"/>
        </w:rPr>
      </w:pPr>
    </w:p>
    <w:p w:rsidR="00B8418E" w:rsidRPr="00B8418E" w:rsidRDefault="00B8418E" w:rsidP="00B8418E">
      <w:pPr>
        <w:spacing w:after="120"/>
        <w:rPr>
          <w:rFonts w:ascii="Times New Roman" w:hAnsi="Times New Roman" w:cs="Times New Roman"/>
          <w:b/>
          <w:bCs/>
          <w:lang w:bidi="th-TH"/>
        </w:rPr>
      </w:pPr>
      <w:r w:rsidRPr="00B8418E">
        <w:rPr>
          <w:rFonts w:ascii="Times New Roman" w:hAnsi="Times New Roman" w:cs="Times New Roman"/>
          <w:b/>
          <w:bCs/>
          <w:lang w:bidi="th-TH"/>
        </w:rPr>
        <w:t>7. Starting date</w:t>
      </w:r>
    </w:p>
    <w:p w:rsidR="00B8418E" w:rsidRPr="00B8418E" w:rsidRDefault="00B8418E" w:rsidP="00B8418E">
      <w:pPr>
        <w:spacing w:after="120"/>
        <w:rPr>
          <w:rFonts w:ascii="Times New Roman" w:hAnsi="Times New Roman" w:cs="Times New Roman"/>
          <w:lang w:bidi="th-TH"/>
        </w:rPr>
      </w:pPr>
      <w:r w:rsidRPr="00B8418E">
        <w:rPr>
          <w:rFonts w:ascii="Times New Roman" w:hAnsi="Times New Roman" w:cs="Times New Roman"/>
          <w:lang w:bidi="th-TH"/>
        </w:rPr>
        <w:t>The chosen candidate will start his/her job on August 19</w:t>
      </w:r>
      <w:r w:rsidRPr="00B8418E">
        <w:rPr>
          <w:rFonts w:ascii="Times New Roman" w:hAnsi="Times New Roman" w:cs="Times New Roman"/>
          <w:vertAlign w:val="superscript"/>
          <w:lang w:bidi="th-TH"/>
        </w:rPr>
        <w:t>th</w:t>
      </w:r>
      <w:r w:rsidRPr="00B8418E">
        <w:rPr>
          <w:rFonts w:ascii="Times New Roman" w:hAnsi="Times New Roman" w:cs="Times New Roman"/>
          <w:lang w:bidi="th-TH"/>
        </w:rPr>
        <w:t>, 2019 at International; relations Office.</w:t>
      </w:r>
    </w:p>
    <w:p w:rsidR="008461A4" w:rsidRPr="00B8418E" w:rsidRDefault="008461A4">
      <w:pPr>
        <w:rPr>
          <w:rFonts w:ascii="Times New Roman" w:hAnsi="Times New Roman" w:cs="Times New Roman"/>
          <w:lang w:bidi="th-TH"/>
        </w:rPr>
      </w:pPr>
    </w:p>
    <w:sectPr w:rsidR="008461A4" w:rsidRPr="00B84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DWyNDUyNzE2MTNV0lEKTi0uzszPAykwqgUAqYAtKSwAAAA="/>
  </w:docVars>
  <w:rsids>
    <w:rsidRoot w:val="008461A4"/>
    <w:rsid w:val="001211A7"/>
    <w:rsid w:val="008461A4"/>
    <w:rsid w:val="00B8418E"/>
    <w:rsid w:val="00B924E2"/>
    <w:rsid w:val="00C95B54"/>
    <w:rsid w:val="00DD3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B858A-EFCB-417C-A611-7387BB251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41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pcru.ac.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</dc:creator>
  <cp:keywords/>
  <dc:description/>
  <cp:lastModifiedBy>kea</cp:lastModifiedBy>
  <cp:revision>2</cp:revision>
  <dcterms:created xsi:type="dcterms:W3CDTF">2019-08-07T01:34:00Z</dcterms:created>
  <dcterms:modified xsi:type="dcterms:W3CDTF">2019-08-07T08:04:00Z</dcterms:modified>
</cp:coreProperties>
</file>